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6c56b0e9aa8ec0af82048b9b03e7a25cf5f404f"/>
    <w:p>
      <w:pPr>
        <w:pStyle w:val="Heading1"/>
      </w:pPr>
      <w:r>
        <w:t xml:space="preserve">Internship Application Letter for Laboratory Technician Positio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application for the Laboratory Technician Internship position at [Company/Organization Name] in Sydney, Australia, as advertised on [Platform where advertisement was seen - e.g., Australian Government JobActive, University of Sydney Careers Portal, or specific company website]. As a highly motivated and technically adept final-year undergraduate student in Biomedical Science at the University of Technology Sydney (UTS), with a strong academic record and hands-on laboratory experience aligned precisely with the requirements for this role, I am confident that my skills, dedication to scientific integrity, and passion for advancing healthcare research make me an exceptional candidate to contribute meaningfully to your team in Australia's vibrant scientific hub.</w:t>
      </w:r>
    </w:p>
    <w:p>
      <w:pPr>
        <w:pStyle w:val="BodyText"/>
      </w:pPr>
      <w:r>
        <w:t xml:space="preserve">The prospect of gaining practical experience as a Laboratory Technician within Sydney's dynamic biomedical landscape is deeply compelling. Having completed foundational coursework including Molecular Biology Techniques, Clinical Diagnostics, and Laboratory Safety Management (with certification in WHS compliance under NSW WorkCover regulations), I possess a solid theoretical grounding that I am eager to translate into real-world application. My academic journey at UTS has emphasized the critical importance of precision, meticulous documentation, and adherence to international standards – principles central to successful laboratory operations in Australia. I have actively sought opportunities beyond the classroom, including a 6-month volunteer role at the Sydney Health Pathology (SHP) South West Region lab in Bankstown, where I assisted with sample processing under strict chain-of-custody protocols for routine haematology and biochemistry panels. This experience taught me the vital importance of accuracy in specimen handling and data recording, directly preparing me for the responsibilities of a Laboratory Technician Intern at an esteemed Sydney institution like yours.</w:t>
      </w:r>
    </w:p>
    <w:p>
      <w:pPr>
        <w:pStyle w:val="BodyText"/>
      </w:pPr>
      <w:r>
        <w:t xml:space="preserve">My technical proficiency aligns closely with the core functions required in your internship program. I am proficient in a comprehensive range of laboratory procedures essential for diagnostic and research settings:</w:t>
      </w:r>
    </w:p>
    <w:p>
      <w:pPr>
        <w:numPr>
          <w:ilvl w:val="0"/>
          <w:numId w:val="1001"/>
        </w:numPr>
        <w:pStyle w:val="Compact"/>
      </w:pPr>
      <w:r>
        <w:rPr>
          <w:bCs/>
          <w:b/>
        </w:rPr>
        <w:t xml:space="preserve">Standard Operating Procedures (SOPs):</w:t>
      </w:r>
      <w:r>
        <w:t xml:space="preserve"> </w:t>
      </w:r>
      <w:r>
        <w:t xml:space="preserve">Experienced in following, documenting, and contributing to SOP updates within accredited environments (AS/NZS ISO 15189:2012 framework), ensuring compliance with Australian regulatory standards.</w:t>
      </w:r>
    </w:p>
    <w:p>
      <w:pPr>
        <w:numPr>
          <w:ilvl w:val="0"/>
          <w:numId w:val="1001"/>
        </w:numPr>
        <w:pStyle w:val="Compact"/>
      </w:pPr>
      <w:r>
        <w:rPr>
          <w:bCs/>
          <w:b/>
        </w:rPr>
        <w:t xml:space="preserve">Molecular &amp; Microbiological Techniques:</w:t>
      </w:r>
      <w:r>
        <w:t xml:space="preserve"> </w:t>
      </w:r>
      <w:r>
        <w:t xml:space="preserve">Skilled in PCR setup and analysis (including gel electrophoresis), bacterial culture work, antibiotic susceptibility testing, and basic microscopy (light and compound). I have utilized these skills to support undergraduate research projects on antimicrobial resistance patterns in local environmental samples.</w:t>
      </w:r>
    </w:p>
    <w:p>
      <w:pPr>
        <w:numPr>
          <w:ilvl w:val="0"/>
          <w:numId w:val="1001"/>
        </w:numPr>
        <w:pStyle w:val="Compact"/>
      </w:pPr>
      <w:r>
        <w:rPr>
          <w:bCs/>
          <w:b/>
        </w:rPr>
        <w:t xml:space="preserve">Instrumentation &amp; Data Management:</w:t>
      </w:r>
      <w:r>
        <w:t xml:space="preserve"> </w:t>
      </w:r>
      <w:r>
        <w:t xml:space="preserve">Proficient with automated analysers (e.g., Sysmex haematology analyser), centrifuges, autoclaves, and basic data analysis software (Excel, GraphPad Prism). I understand the critical need for instrument calibration logs and data integrity – a principle deeply ingrained in Australian laboratory practice.</w:t>
      </w:r>
    </w:p>
    <w:p>
      <w:pPr>
        <w:numPr>
          <w:ilvl w:val="0"/>
          <w:numId w:val="1001"/>
        </w:numPr>
        <w:pStyle w:val="Compact"/>
      </w:pPr>
      <w:r>
        <w:rPr>
          <w:bCs/>
          <w:b/>
        </w:rPr>
        <w:t xml:space="preserve">Safety &amp; Compliance:</w:t>
      </w:r>
      <w:r>
        <w:t xml:space="preserve"> </w:t>
      </w:r>
      <w:r>
        <w:t xml:space="preserve">Certified in Working with Hazardous Biological Agents (Level 2), First Aid, and Manual Handling. I consistently prioritize workplace safety protocols, recognizing that adherence to NSW Health guidelines is non-negotiable for maintaining a secure and efficient lab environment in Australia.</w:t>
      </w:r>
    </w:p>
    <w:p>
      <w:pPr>
        <w:pStyle w:val="FirstParagraph"/>
      </w:pPr>
      <w:r>
        <w:t xml:space="preserve">What truly excites me about this opportunity at your specific Sydney-based organization is your renowned commitment to innovation in [mention a specific area if known, e.g., personalised medicine, environmental health monitoring, or diagnostic technology development]. I have closely followed your recent publications on [Mention a Specific Project/Study if possible - e.g., "the development of rapid point-of-care tests for zoonotic diseases" or "collaboration with the NSW Ministry of Health on infectious disease surveillance"]. The chance to learn directly from experts driving such impactful work within Sydney’s world-class research ecosystem is a career-defining prospect I am eager to pursue. Sydney is not just a location; it's a nexus of biomedical innovation, home to the Garvan Institute, Westmead Biomedical Precinct, and numerous leading universities. Contributing to this community as an intern would be the perfect culmination of my academic preparation and dedication to advancing scientific discovery in Australia.</w:t>
      </w:r>
    </w:p>
    <w:p>
      <w:pPr>
        <w:pStyle w:val="BodyText"/>
      </w:pPr>
      <w:r>
        <w:t xml:space="preserve">My application is underpinned by a strong work ethic honed through balancing demanding academic commitments with volunteer responsibilities. I am known for my reliability, attention to detail, and proactive approach – qualities essential for minimizing errors in high-stakes laboratory settings. I am also highly adaptable and a collaborative team player; during my time at SHP Bankstown, I effectively communicated with senior technicians and pathologists to troubleshoot minor workflow issues without disrupting operations. I understand that the role of a Laboratory Technician Intern is not just about executing tasks but actively learning within a supportive, professional environment committed to excellence – values I deeply respect and aim to embody.</w:t>
      </w:r>
    </w:p>
    <w:p>
      <w:pPr>
        <w:pStyle w:val="BodyText"/>
      </w:pPr>
      <w:r>
        <w:t xml:space="preserve">I am fully prepared for the requirements of interning in Australia, including having secured appropriate visa status [Specify if applicable, e.g., "as an international student on a Temporary Graduate Visa (subclass 485)"] and being based in Sydney. I am available to commence the internship as per your earliest convenience and can commit to the full duration required for meaningful skill development. My resume, attached for your review, provides further detail on my academic achievements, technical skills, and relevant experience.</w:t>
      </w:r>
    </w:p>
    <w:p>
      <w:pPr>
        <w:pStyle w:val="BodyText"/>
      </w:pPr>
      <w:r>
        <w:t xml:space="preserve">Thank you for considering my application for this vital Internship Application Letter opportunity. I am deeply passionate about contributing to the future of laboratory science in Australia and would be honoured to learn from your esteemed team in Sydney. I am confident that my technical skills, dedication to precision, commitment to Australian standards, and genuine enthusiasm for the Laboratory Technician role make me an ideal fit for this internship. I look forward with great anticipation to discussing how my qualifications can support the continued success of [Company/Organization Name] and its important work within the Sydney community.</w:t>
      </w:r>
    </w:p>
    <w:p>
      <w:pPr>
        <w:pStyle w:val="BodyText"/>
      </w:pPr>
      <w:r>
        <w:t xml:space="preserve">Sincerely,</w:t>
      </w:r>
    </w:p>
    <w:p>
      <w:pPr>
        <w:pStyle w:val="BodyText"/>
      </w:pPr>
      <w:r>
        <w:t xml:space="preserve">[Your Full Name]</w:t>
      </w:r>
    </w:p>
    <w:p>
      <w:pPr>
        <w:pStyle w:val="BodyText"/>
      </w:pPr>
      <w:r>
        <w:t xml:space="preserve">[Your Contact Number]</w:t>
      </w:r>
    </w:p>
    <w:p>
      <w:pPr>
        <w:pStyle w:val="BodyText"/>
      </w:pPr>
      <w:r>
        <w:t xml:space="preserve">[Your Email Address]</w:t>
      </w:r>
    </w:p>
    <w:p>
      <w:pPr>
        <w:pStyle w:val="BodyText"/>
      </w:pPr>
      <w:r>
        <w:t xml:space="preserve">[Link to your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01:44:14Z</dcterms:created>
  <dcterms:modified xsi:type="dcterms:W3CDTF">2026-07-20T01:44:14Z</dcterms:modified>
</cp:coreProperties>
</file>

<file path=docProps/custom.xml><?xml version="1.0" encoding="utf-8"?>
<Properties xmlns="http://schemas.openxmlformats.org/officeDocument/2006/custom-properties" xmlns:vt="http://schemas.openxmlformats.org/officeDocument/2006/docPropsVTypes"/>
</file>